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VerbatimChar"/>
        </w:rPr>
        <w:t xml:space="preserve">## #BlackLivesMatter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tidyr::expand() masks drake::expand()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tidyr::gather() masks drake::gath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Column(s) 'age', and 'income_std' omitted from output.</w:t>
      </w:r>
      <w:r>
        <w:br/>
      </w:r>
      <w:r>
        <w:rPr>
          <w:rStyle w:val="VerbatimChar"/>
        </w:rPr>
        <w:t xml:space="preserve">## Accepted classes are 'character', 'factor', 'numeric', 'logical', 'integer', or 'difftime'.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084"/>
        <w:gridCol w:w="2759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7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e_c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-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6 (2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2 (45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4 (34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ali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,188 (17,038, 48,938)</w:t>
            </w:r>
          </w:p>
        </w:tc>
      </w:tr>
      <w:tr>
        <w:trPr>
          <w:cantSplit/>
          <w:trHeight w:val="5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8 (47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4 (53%)</w:t>
            </w:r>
          </w:p>
        </w:tc>
      </w:tr>
      <w:tr>
        <w:trPr>
          <w:cantSplit/>
          <w:trHeight w:val="5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1 (8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3 (14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 (5.3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ache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0 (21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radu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8 (11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1 (53%)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unior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 (8.3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ss than 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3 (7.3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ildr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8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8 (47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4 (21%)</w:t>
            </w:r>
          </w:p>
        </w:tc>
      </w:tr>
      <w:tr>
        <w:trPr>
          <w:cantSplit/>
          <w:trHeight w:val="573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Results</dc:title>
  <dc:creator/>
  <cp:keywords/>
  <dcterms:created xsi:type="dcterms:W3CDTF">2021-03-10T11:11:39Z</dcterms:created>
  <dcterms:modified xsi:type="dcterms:W3CDTF">2021-03-10T11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